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179F" w:rsidRPr="00E56CC8" w:rsidRDefault="000E7886" w:rsidP="007C179F">
      <w:pPr>
        <w:widowControl/>
        <w:snapToGrid w:val="0"/>
        <w:jc w:val="center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int="eastAsia"/>
        </w:rPr>
        <w:t>2022</w:t>
      </w:r>
      <w:r w:rsidR="00127E36">
        <w:rPr>
          <w:rFonts w:ascii="Times New Roman" w:hint="eastAsia"/>
        </w:rPr>
        <w:t>外国人</w:t>
      </w:r>
      <w:r w:rsidR="007C179F">
        <w:rPr>
          <w:rFonts w:ascii="Times New Roman" w:hint="eastAsia"/>
        </w:rPr>
        <w:t>学生</w:t>
      </w:r>
      <w:r w:rsidR="00D131F8">
        <w:rPr>
          <w:rFonts w:ascii="Times New Roman" w:hint="eastAsia"/>
        </w:rPr>
        <w:t>オンライ</w:t>
      </w:r>
      <w:r w:rsidR="000032FB">
        <w:rPr>
          <w:rFonts w:ascii="Times New Roman" w:hint="eastAsia"/>
        </w:rPr>
        <w:t>ン</w:t>
      </w:r>
      <w:r w:rsidR="00D131F8">
        <w:rPr>
          <w:rFonts w:ascii="Times New Roman" w:hint="eastAsia"/>
        </w:rPr>
        <w:t>交流会　申込書</w:t>
      </w:r>
    </w:p>
    <w:p w:rsidR="007C179F" w:rsidRDefault="007C179F" w:rsidP="007C179F">
      <w:pPr>
        <w:jc w:val="center"/>
        <w:rPr>
          <w:rFonts w:ascii="Times New Roman" w:hAnsi="Times New Roman"/>
          <w:kern w:val="0"/>
          <w:sz w:val="24"/>
          <w:szCs w:val="24"/>
        </w:rPr>
      </w:pPr>
      <w:r w:rsidRPr="00E56CC8">
        <w:rPr>
          <w:rFonts w:ascii="Times New Roman" w:hAnsi="Times New Roman"/>
        </w:rPr>
        <w:t>Kagawa Home Visit Program 20</w:t>
      </w:r>
      <w:r w:rsidR="000E7886">
        <w:rPr>
          <w:rFonts w:ascii="Times New Roman" w:hAnsi="Times New Roman"/>
        </w:rPr>
        <w:t>2</w:t>
      </w:r>
      <w:r w:rsidR="000E7886">
        <w:rPr>
          <w:rFonts w:ascii="Times New Roman" w:hAnsi="Times New Roman" w:hint="eastAsia"/>
        </w:rPr>
        <w:t>2</w:t>
      </w:r>
      <w:bookmarkStart w:id="0" w:name="_GoBack"/>
      <w:bookmarkEnd w:id="0"/>
      <w:r w:rsidRPr="00E56CC8">
        <w:rPr>
          <w:rFonts w:ascii="Times New Roman" w:hAnsi="Times New Roman"/>
        </w:rPr>
        <w:t xml:space="preserve"> for International Students (</w:t>
      </w:r>
      <w:r w:rsidRPr="00E56CC8">
        <w:rPr>
          <w:rFonts w:ascii="Times New Roman" w:hAnsi="Times New Roman"/>
          <w:kern w:val="0"/>
          <w:sz w:val="24"/>
          <w:szCs w:val="24"/>
        </w:rPr>
        <w:t>Application form)</w:t>
      </w:r>
    </w:p>
    <w:p w:rsidR="006A1664" w:rsidRPr="00E56CC8" w:rsidRDefault="006A1664" w:rsidP="007C179F">
      <w:pPr>
        <w:jc w:val="center"/>
        <w:rPr>
          <w:rFonts w:ascii="Times New Roman" w:hAnsi="Times New Roman"/>
          <w:szCs w:val="16"/>
        </w:rPr>
      </w:pPr>
    </w:p>
    <w:tbl>
      <w:tblPr>
        <w:tblW w:w="9087" w:type="dxa"/>
        <w:tblInd w:w="84" w:type="dxa"/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4693"/>
        <w:gridCol w:w="2702"/>
        <w:gridCol w:w="1692"/>
      </w:tblGrid>
      <w:tr w:rsidR="007C179F" w:rsidRPr="00E56CC8" w:rsidTr="00CA52A9">
        <w:trPr>
          <w:trHeight w:val="921"/>
        </w:trPr>
        <w:tc>
          <w:tcPr>
            <w:tcW w:w="7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179F" w:rsidRPr="00E56CC8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E56CC8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申込者氏名</w:t>
            </w:r>
            <w:r w:rsidRPr="00E56CC8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Applicant’s name</w:t>
            </w:r>
          </w:p>
        </w:tc>
        <w:tc>
          <w:tcPr>
            <w:tcW w:w="16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7C179F" w:rsidRDefault="007C179F" w:rsidP="00370415">
            <w:pPr>
              <w:widowControl/>
              <w:snapToGrid w:val="0"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写真</w:t>
            </w:r>
          </w:p>
          <w:p w:rsidR="007C179F" w:rsidRDefault="007C179F" w:rsidP="00370415">
            <w:pPr>
              <w:widowControl/>
              <w:snapToGrid w:val="0"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/>
                <w:kern w:val="0"/>
                <w:sz w:val="20"/>
                <w:szCs w:val="20"/>
              </w:rPr>
              <w:t>Photograph</w:t>
            </w:r>
          </w:p>
          <w:p w:rsidR="007C179F" w:rsidRPr="00E56CC8" w:rsidRDefault="007C179F" w:rsidP="00370415">
            <w:pPr>
              <w:widowControl/>
              <w:snapToGrid w:val="0"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(3x4)</w:t>
            </w:r>
          </w:p>
        </w:tc>
      </w:tr>
      <w:tr w:rsidR="007C179F" w:rsidRPr="00F26469" w:rsidTr="00CA52A9">
        <w:trPr>
          <w:trHeight w:val="989"/>
        </w:trPr>
        <w:tc>
          <w:tcPr>
            <w:tcW w:w="73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C179F" w:rsidRPr="00F26469" w:rsidRDefault="007C179F" w:rsidP="00370415">
            <w:pPr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所属校・学部等・学年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University or school/Faculty/Year</w:t>
            </w:r>
          </w:p>
        </w:tc>
        <w:tc>
          <w:tcPr>
            <w:tcW w:w="16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7C179F" w:rsidRPr="00F26469" w:rsidRDefault="007C179F" w:rsidP="00370415">
            <w:pPr>
              <w:widowControl/>
              <w:snapToGrid w:val="0"/>
              <w:jc w:val="center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 w:rsidR="007C179F" w:rsidRPr="00F26469" w:rsidTr="006A1664">
        <w:trPr>
          <w:trHeight w:val="833"/>
        </w:trPr>
        <w:tc>
          <w:tcPr>
            <w:tcW w:w="4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C179F" w:rsidRPr="00F93E8D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ﾎｰﾑｽﾃｲ・ﾎｰﾑﾋﾞｼﾞｯﾄの経験の有無</w:t>
            </w:r>
          </w:p>
          <w:p w:rsidR="007C179F" w:rsidRPr="00F93E8D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Past experience of home stay/visit</w:t>
            </w:r>
          </w:p>
          <w:p w:rsidR="007C179F" w:rsidRPr="00F26469" w:rsidRDefault="007C179F" w:rsidP="00370415">
            <w:pPr>
              <w:widowControl/>
              <w:snapToGrid w:val="0"/>
              <w:ind w:firstLineChars="50" w:firstLine="10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>あり</w:t>
            </w: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>Yes</w:t>
            </w: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・　なし</w:t>
            </w: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 No</w:t>
            </w:r>
          </w:p>
        </w:tc>
        <w:tc>
          <w:tcPr>
            <w:tcW w:w="2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7C179F" w:rsidRPr="00F26469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生年月日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Date of birth</w:t>
            </w:r>
          </w:p>
          <w:p w:rsidR="007C179F" w:rsidRPr="00F26469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年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Year/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月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Month /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日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d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ay</w:t>
            </w:r>
          </w:p>
        </w:tc>
        <w:tc>
          <w:tcPr>
            <w:tcW w:w="16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C179F" w:rsidRPr="00F26469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</w:tc>
      </w:tr>
      <w:tr w:rsidR="007C179F" w:rsidRPr="00F26469" w:rsidTr="006A1664">
        <w:trPr>
          <w:trHeight w:val="1119"/>
        </w:trPr>
        <w:tc>
          <w:tcPr>
            <w:tcW w:w="4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C179F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滞日期間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Period of stay in Japan</w:t>
            </w:r>
          </w:p>
          <w:p w:rsidR="007C179F" w:rsidRPr="00F93E8D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>来日日</w:t>
            </w:r>
            <w:r w:rsidRPr="00F93E8D">
              <w:rPr>
                <w:rFonts w:ascii="Times New Roman" w:hAnsi="Times New Roman" w:hint="eastAsia"/>
                <w:kern w:val="0"/>
                <w:sz w:val="20"/>
                <w:szCs w:val="20"/>
              </w:rPr>
              <w:t>Date of arrival in Japan</w:t>
            </w:r>
          </w:p>
          <w:p w:rsidR="006A1664" w:rsidRDefault="006A1664" w:rsidP="00370415">
            <w:pPr>
              <w:rPr>
                <w:rFonts w:ascii="Times New Roman" w:hAnsi="Times New Roman"/>
                <w:kern w:val="0"/>
                <w:sz w:val="20"/>
                <w:szCs w:val="20"/>
              </w:rPr>
            </w:pPr>
          </w:p>
          <w:p w:rsidR="007C179F" w:rsidRDefault="007C179F" w:rsidP="00370415">
            <w:pPr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帰国予定日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>Departure date from Japan</w:t>
            </w:r>
          </w:p>
          <w:p w:rsidR="006A1664" w:rsidRPr="00880F5C" w:rsidRDefault="006A1664" w:rsidP="00370415"/>
        </w:tc>
        <w:tc>
          <w:tcPr>
            <w:tcW w:w="2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7C179F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国籍・母国語</w:t>
            </w:r>
          </w:p>
          <w:p w:rsidR="007C179F" w:rsidRPr="00F26469" w:rsidRDefault="007C179F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>Nationality/Mother language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C179F" w:rsidRDefault="007C179F" w:rsidP="00370415">
            <w:pPr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滞在資格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</w:t>
            </w:r>
          </w:p>
          <w:p w:rsidR="007C179F" w:rsidRPr="00F26469" w:rsidRDefault="007C179F" w:rsidP="00370415">
            <w:pPr>
              <w:rPr>
                <w:rFonts w:ascii="Times New Roman" w:hAnsi="Times New Roman"/>
                <w:kern w:val="0"/>
                <w:sz w:val="20"/>
                <w:szCs w:val="20"/>
                <w:u w:color="FF0000"/>
              </w:rPr>
            </w:pP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>Status of visa</w:t>
            </w:r>
          </w:p>
        </w:tc>
      </w:tr>
      <w:tr w:rsidR="00CA52A9" w:rsidRPr="00F26469" w:rsidTr="0002509C">
        <w:trPr>
          <w:trHeight w:val="750"/>
        </w:trPr>
        <w:tc>
          <w:tcPr>
            <w:tcW w:w="4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CA52A9" w:rsidRDefault="00CA52A9" w:rsidP="00CA52A9">
            <w:pPr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日本の住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Address in Japan</w:t>
            </w:r>
          </w:p>
          <w:p w:rsidR="006A1664" w:rsidRDefault="006A1664" w:rsidP="00CA52A9"/>
          <w:p w:rsidR="006A1664" w:rsidRPr="00F26469" w:rsidRDefault="006A1664" w:rsidP="00CA52A9"/>
        </w:tc>
        <w:tc>
          <w:tcPr>
            <w:tcW w:w="2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CA52A9" w:rsidRPr="00F93E8D" w:rsidRDefault="00CA52A9" w:rsidP="00370415">
            <w:pPr>
              <w:rPr>
                <w:u w:val="single"/>
              </w:rPr>
            </w:pPr>
            <w:r w:rsidRPr="00F93E8D">
              <w:rPr>
                <w:rFonts w:hint="eastAsia"/>
                <w:u w:val="single"/>
              </w:rPr>
              <w:t>性別</w:t>
            </w:r>
            <w:r w:rsidRPr="00F93E8D">
              <w:rPr>
                <w:rFonts w:hint="eastAsia"/>
                <w:u w:val="single"/>
              </w:rPr>
              <w:t xml:space="preserve"> Sex</w:t>
            </w:r>
          </w:p>
          <w:p w:rsidR="00CA52A9" w:rsidRPr="00880F5C" w:rsidRDefault="00CA52A9" w:rsidP="00370415">
            <w:r>
              <w:rPr>
                <w:rFonts w:hint="eastAsia"/>
              </w:rPr>
              <w:t>男</w:t>
            </w:r>
            <w:r>
              <w:rPr>
                <w:rFonts w:hint="eastAsia"/>
              </w:rPr>
              <w:t xml:space="preserve"> Male  /  </w:t>
            </w:r>
            <w:r>
              <w:rPr>
                <w:rFonts w:hint="eastAsia"/>
              </w:rPr>
              <w:t>女</w:t>
            </w:r>
            <w:r>
              <w:rPr>
                <w:rFonts w:hint="eastAsia"/>
              </w:rPr>
              <w:t xml:space="preserve"> Female</w:t>
            </w:r>
          </w:p>
        </w:tc>
        <w:tc>
          <w:tcPr>
            <w:tcW w:w="16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52A9" w:rsidRPr="00F26469" w:rsidRDefault="00CA52A9" w:rsidP="00370415"/>
        </w:tc>
      </w:tr>
      <w:tr w:rsidR="00CA52A9" w:rsidRPr="00F26469" w:rsidTr="003339C8">
        <w:trPr>
          <w:trHeight w:val="1045"/>
        </w:trPr>
        <w:tc>
          <w:tcPr>
            <w:tcW w:w="4693" w:type="dxa"/>
            <w:tcBorders>
              <w:top w:val="single" w:sz="4" w:space="0" w:color="auto"/>
              <w:left w:val="single" w:sz="4" w:space="0" w:color="auto"/>
              <w:bottom w:val="dotDash" w:sz="4" w:space="0" w:color="auto"/>
              <w:right w:val="single" w:sz="4" w:space="0" w:color="000000"/>
            </w:tcBorders>
            <w:noWrap/>
            <w:vAlign w:val="center"/>
          </w:tcPr>
          <w:p w:rsidR="00CA52A9" w:rsidRPr="00F26469" w:rsidRDefault="00CA52A9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話せる言語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Languages spoken</w:t>
            </w:r>
          </w:p>
          <w:p w:rsidR="00CA52A9" w:rsidRPr="00F26469" w:rsidRDefault="00CA52A9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日本語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Japanese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   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ruby>
                <w:rubyPr>
                  <w:rubyAlign w:val="distributeSpace"/>
                  <w:hps w:val="10"/>
                  <w:hpsRaise w:val="18"/>
                  <w:hpsBaseText w:val="20"/>
                  <w:lid w:val="ja-JP"/>
                </w:rubyPr>
                <w:rt>
                  <w:r w:rsidR="00CA52A9" w:rsidRPr="00F26469">
                    <w:rPr>
                      <w:rFonts w:ascii="ＭＳ 明朝" w:hAnsi="ＭＳ 明朝"/>
                      <w:kern w:val="0"/>
                      <w:sz w:val="10"/>
                      <w:szCs w:val="20"/>
                    </w:rPr>
                    <w:t>Good</w:t>
                  </w:r>
                </w:rt>
                <w:rubyBase>
                  <w:r w:rsidR="00CA52A9" w:rsidRPr="00F26469">
                    <w:rPr>
                      <w:rFonts w:ascii="Times New Roman" w:hAnsi="Times New Roman" w:hint="eastAsia"/>
                      <w:kern w:val="0"/>
                      <w:sz w:val="20"/>
                      <w:szCs w:val="20"/>
                    </w:rPr>
                    <w:t>上級</w:t>
                  </w:r>
                </w:rubyBase>
              </w:ruby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ruby>
                <w:rubyPr>
                  <w:rubyAlign w:val="distributeSpace"/>
                  <w:hps w:val="10"/>
                  <w:hpsRaise w:val="18"/>
                  <w:hpsBaseText w:val="20"/>
                  <w:lid w:val="ja-JP"/>
                </w:rubyPr>
                <w:rt>
                  <w:r w:rsidR="00CA52A9" w:rsidRPr="00F26469">
                    <w:rPr>
                      <w:rFonts w:ascii="ＭＳ 明朝" w:hAnsi="ＭＳ 明朝"/>
                      <w:kern w:val="0"/>
                      <w:sz w:val="10"/>
                      <w:szCs w:val="20"/>
                    </w:rPr>
                    <w:t>Average</w:t>
                  </w:r>
                </w:rt>
                <w:rubyBase>
                  <w:r w:rsidR="00CA52A9" w:rsidRPr="00F26469">
                    <w:rPr>
                      <w:rFonts w:ascii="Times New Roman" w:hAnsi="Times New Roman" w:hint="eastAsia"/>
                      <w:kern w:val="0"/>
                      <w:sz w:val="20"/>
                      <w:szCs w:val="20"/>
                    </w:rPr>
                    <w:t>中級</w:t>
                  </w:r>
                </w:rubyBase>
              </w:ruby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ruby>
                <w:rubyPr>
                  <w:rubyAlign w:val="distributeSpace"/>
                  <w:hps w:val="10"/>
                  <w:hpsRaise w:val="18"/>
                  <w:hpsBaseText w:val="20"/>
                  <w:lid w:val="ja-JP"/>
                </w:rubyPr>
                <w:rt>
                  <w:r w:rsidR="00CA52A9" w:rsidRPr="00F26469">
                    <w:rPr>
                      <w:rFonts w:ascii="ＭＳ 明朝" w:hAnsi="ＭＳ 明朝"/>
                      <w:kern w:val="0"/>
                      <w:sz w:val="10"/>
                      <w:szCs w:val="20"/>
                    </w:rPr>
                    <w:t>Poor</w:t>
                  </w:r>
                </w:rt>
                <w:rubyBase>
                  <w:r w:rsidR="00CA52A9" w:rsidRPr="00F26469">
                    <w:rPr>
                      <w:rFonts w:ascii="Times New Roman" w:hAnsi="Times New Roman" w:hint="eastAsia"/>
                      <w:kern w:val="0"/>
                      <w:sz w:val="20"/>
                      <w:szCs w:val="20"/>
                    </w:rPr>
                    <w:t>初級</w:t>
                  </w:r>
                </w:rubyBase>
              </w:ruby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A52A9" w:rsidRPr="00F26469" w:rsidRDefault="00CA52A9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F26469">
              <w:rPr>
                <w:rFonts w:ascii="Times New Roman" w:hAnsi="Times New Roman"/>
                <w:kern w:val="0"/>
                <w:sz w:val="18"/>
                <w:szCs w:val="18"/>
              </w:rPr>
              <w:t>E-mail:</w:t>
            </w:r>
          </w:p>
          <w:p w:rsidR="00CA52A9" w:rsidRDefault="00CA52A9" w:rsidP="00556EE1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18"/>
                <w:szCs w:val="18"/>
              </w:rPr>
            </w:pPr>
            <w:r w:rsidRPr="00F26469">
              <w:rPr>
                <w:rFonts w:ascii="Times New Roman" w:hAnsi="Times New Roman" w:hint="eastAsia"/>
                <w:kern w:val="0"/>
                <w:sz w:val="18"/>
                <w:szCs w:val="18"/>
              </w:rPr>
              <w:t>携帯電話</w:t>
            </w:r>
            <w:r w:rsidRPr="00F26469">
              <w:rPr>
                <w:rFonts w:ascii="Times New Roman" w:hAnsi="Times New Roman"/>
                <w:kern w:val="0"/>
                <w:sz w:val="18"/>
                <w:szCs w:val="18"/>
              </w:rPr>
              <w:t>Mobile phone:</w:t>
            </w:r>
          </w:p>
          <w:p w:rsidR="003339C8" w:rsidRPr="003339C8" w:rsidRDefault="003339C8" w:rsidP="00556EE1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12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2"/>
                <w:szCs w:val="20"/>
              </w:rPr>
              <w:t>※</w:t>
            </w:r>
            <w:r w:rsidRPr="003339C8">
              <w:rPr>
                <w:rFonts w:ascii="Times New Roman" w:hAnsi="Times New Roman" w:hint="eastAsia"/>
                <w:kern w:val="0"/>
                <w:sz w:val="12"/>
                <w:szCs w:val="20"/>
              </w:rPr>
              <w:t>メールアドレスはホストファミリーにお伝えします。</w:t>
            </w:r>
          </w:p>
          <w:p w:rsidR="003339C8" w:rsidRPr="00F26469" w:rsidRDefault="003339C8" w:rsidP="00556EE1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hint="eastAsia"/>
                <w:kern w:val="0"/>
                <w:sz w:val="16"/>
                <w:szCs w:val="20"/>
              </w:rPr>
              <w:t>※</w:t>
            </w:r>
            <w:r w:rsidRPr="003339C8">
              <w:rPr>
                <w:rFonts w:ascii="Times New Roman" w:hAnsi="Times New Roman"/>
                <w:kern w:val="0"/>
                <w:sz w:val="16"/>
                <w:szCs w:val="20"/>
              </w:rPr>
              <w:t>We will give your email address to your host family.</w:t>
            </w:r>
          </w:p>
        </w:tc>
      </w:tr>
      <w:tr w:rsidR="006A1664" w:rsidRPr="00F26469" w:rsidTr="003339C8">
        <w:trPr>
          <w:trHeight w:val="591"/>
        </w:trPr>
        <w:tc>
          <w:tcPr>
            <w:tcW w:w="4693" w:type="dxa"/>
            <w:tcBorders>
              <w:top w:val="dotDash" w:sz="4" w:space="0" w:color="auto"/>
              <w:left w:val="single" w:sz="4" w:space="0" w:color="auto"/>
              <w:bottom w:val="dotDash" w:sz="4" w:space="0" w:color="auto"/>
              <w:right w:val="single" w:sz="4" w:space="0" w:color="000000"/>
            </w:tcBorders>
            <w:noWrap/>
            <w:vAlign w:val="center"/>
          </w:tcPr>
          <w:p w:rsidR="006A1664" w:rsidRPr="00F26469" w:rsidRDefault="006A1664" w:rsidP="006A1664">
            <w:pPr>
              <w:widowControl/>
              <w:wordWrap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(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　　　　　　　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)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上級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中級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初級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　　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  <w:left w:val="nil"/>
              <w:right w:val="single" w:sz="4" w:space="0" w:color="000000"/>
            </w:tcBorders>
            <w:noWrap/>
          </w:tcPr>
          <w:p w:rsidR="006A1664" w:rsidRP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</w:tc>
      </w:tr>
      <w:tr w:rsidR="006A1664" w:rsidRPr="00F26469" w:rsidTr="003339C8">
        <w:trPr>
          <w:trHeight w:val="428"/>
        </w:trPr>
        <w:tc>
          <w:tcPr>
            <w:tcW w:w="4693" w:type="dxa"/>
            <w:tcBorders>
              <w:top w:val="dotDash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:rsidR="006A1664" w:rsidRPr="00F26469" w:rsidRDefault="006A1664" w:rsidP="006A1664">
            <w:pPr>
              <w:wordWrap w:val="0"/>
              <w:snapToGrid w:val="0"/>
              <w:jc w:val="righ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>(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　　　　　　　　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) 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上級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中級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・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</w:rPr>
              <w:t xml:space="preserve"> </w:t>
            </w: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</w:rPr>
              <w:t>初級</w:t>
            </w:r>
            <w:r>
              <w:rPr>
                <w:rFonts w:ascii="Times New Roman" w:hAnsi="Times New Roman" w:hint="eastAsia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394" w:type="dxa"/>
            <w:gridSpan w:val="2"/>
            <w:tcBorders>
              <w:left w:val="nil"/>
              <w:bottom w:val="single" w:sz="4" w:space="0" w:color="auto"/>
              <w:right w:val="single" w:sz="4" w:space="0" w:color="000000"/>
            </w:tcBorders>
            <w:noWrap/>
          </w:tcPr>
          <w:p w:rsidR="006A1664" w:rsidRP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</w:tc>
      </w:tr>
      <w:tr w:rsidR="006A1664" w:rsidRPr="00F26469" w:rsidTr="00370415">
        <w:trPr>
          <w:trHeight w:val="1010"/>
        </w:trPr>
        <w:tc>
          <w:tcPr>
            <w:tcW w:w="9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6A1664" w:rsidRPr="00F26469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 w:hint="eastAsia"/>
                <w:kern w:val="0"/>
                <w:sz w:val="20"/>
                <w:szCs w:val="20"/>
                <w:u w:val="single"/>
              </w:rPr>
              <w:t>自己紹介およびホームビジットを希望する理由</w:t>
            </w:r>
            <w:r w:rsidRPr="00F26469"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  <w:t xml:space="preserve"> Self-introduction &amp; reason to participate in home visit</w:t>
            </w:r>
          </w:p>
          <w:p w:rsidR="006A1664" w:rsidRPr="00F26469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  <w:p w:rsidR="006A1664" w:rsidRPr="00F26469" w:rsidRDefault="006A1664" w:rsidP="00370415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</w:p>
        </w:tc>
      </w:tr>
      <w:tr w:rsidR="006A1664" w:rsidRPr="00F26469" w:rsidTr="006A1664">
        <w:trPr>
          <w:trHeight w:val="1680"/>
        </w:trPr>
        <w:tc>
          <w:tcPr>
            <w:tcW w:w="908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noWrap/>
          </w:tcPr>
          <w:p w:rsidR="006A1664" w:rsidRPr="00F26469" w:rsidRDefault="006A1664" w:rsidP="006A1664">
            <w:pPr>
              <w:snapToGrid w:val="0"/>
              <w:rPr>
                <w:rFonts w:ascii="Times New Roman" w:hAnsi="Times New Roman"/>
                <w:sz w:val="16"/>
                <w:szCs w:val="16"/>
              </w:rPr>
            </w:pPr>
            <w:r w:rsidRPr="00F26469">
              <w:rPr>
                <w:rFonts w:ascii="Times New Roman" w:hAnsi="Times New Roman" w:hint="eastAsia"/>
                <w:sz w:val="16"/>
                <w:szCs w:val="16"/>
              </w:rPr>
              <w:t>万一の事故や損害に対して、香川大学や全ての関連する組織・個人はその責任を負わないことを了承し、署名いたします。</w:t>
            </w:r>
          </w:p>
          <w:p w:rsidR="006A1664" w:rsidRPr="00F26469" w:rsidRDefault="006A1664" w:rsidP="006A1664">
            <w:pPr>
              <w:snapToGrid w:val="0"/>
              <w:rPr>
                <w:rFonts w:ascii="Times New Roman" w:hAnsi="Times New Roman"/>
                <w:sz w:val="16"/>
                <w:szCs w:val="16"/>
              </w:rPr>
            </w:pPr>
            <w:r w:rsidRPr="00F26469">
              <w:rPr>
                <w:rFonts w:ascii="Times New Roman" w:hAnsi="Times New Roman"/>
                <w:sz w:val="16"/>
                <w:szCs w:val="16"/>
              </w:rPr>
              <w:t xml:space="preserve">I hereby declare that, in the case of any accident or disaster, I shall not hold any particular individual or organization to be responsible. </w:t>
            </w:r>
          </w:p>
          <w:p w:rsidR="006A1664" w:rsidRPr="00F26469" w:rsidRDefault="006A1664" w:rsidP="006A1664">
            <w:pPr>
              <w:snapToGrid w:val="0"/>
              <w:rPr>
                <w:rFonts w:ascii="Times New Roman" w:hAnsi="Times New Roman"/>
                <w:sz w:val="20"/>
                <w:szCs w:val="20"/>
              </w:rPr>
            </w:pPr>
          </w:p>
          <w:p w:rsidR="006A1664" w:rsidRPr="00F26469" w:rsidRDefault="006A1664" w:rsidP="006A1664">
            <w:pPr>
              <w:snapToGrid w:val="0"/>
              <w:ind w:left="1680" w:firstLine="840"/>
              <w:jc w:val="left"/>
              <w:rPr>
                <w:rFonts w:ascii="Times New Roman" w:hAnsi="Times New Roman"/>
                <w:sz w:val="20"/>
                <w:szCs w:val="20"/>
              </w:rPr>
            </w:pPr>
            <w:r w:rsidRPr="00F26469">
              <w:rPr>
                <w:rFonts w:ascii="Times New Roman" w:hAnsi="Times New Roman" w:hint="eastAsia"/>
                <w:sz w:val="20"/>
                <w:szCs w:val="20"/>
                <w:u w:val="single"/>
              </w:rPr>
              <w:t>日付</w:t>
            </w:r>
            <w:r w:rsidRPr="00F26469">
              <w:rPr>
                <w:rFonts w:ascii="Times New Roman" w:hAnsi="Times New Roman"/>
                <w:sz w:val="20"/>
                <w:szCs w:val="20"/>
                <w:u w:val="single"/>
              </w:rPr>
              <w:t xml:space="preserve"> Date:      /     /     </w:t>
            </w:r>
            <w:r w:rsidRPr="00F26469">
              <w:rPr>
                <w:rFonts w:ascii="Times New Roman" w:hAnsi="Times New Roman"/>
                <w:sz w:val="20"/>
                <w:szCs w:val="20"/>
              </w:rPr>
              <w:t xml:space="preserve">    </w:t>
            </w:r>
            <w:r w:rsidRPr="00F26469">
              <w:rPr>
                <w:rFonts w:ascii="Times New Roman" w:hAnsi="Times New Roman" w:hint="eastAsia"/>
                <w:sz w:val="20"/>
                <w:szCs w:val="20"/>
              </w:rPr>
              <w:t>署名</w:t>
            </w:r>
          </w:p>
          <w:p w:rsidR="006A1664" w:rsidRPr="00F26469" w:rsidRDefault="006A1664" w:rsidP="006A1664">
            <w:pPr>
              <w:widowControl/>
              <w:snapToGrid w:val="0"/>
              <w:jc w:val="left"/>
              <w:rPr>
                <w:rFonts w:ascii="Times New Roman" w:hAnsi="Times New Roman"/>
                <w:kern w:val="0"/>
                <w:sz w:val="20"/>
                <w:szCs w:val="20"/>
                <w:u w:val="single"/>
              </w:rPr>
            </w:pPr>
            <w:r w:rsidRPr="00F26469">
              <w:rPr>
                <w:rFonts w:ascii="Times New Roman" w:hAnsi="Times New Roman"/>
                <w:sz w:val="20"/>
                <w:szCs w:val="20"/>
              </w:rPr>
              <w:tab/>
            </w:r>
            <w:r w:rsidRPr="00F26469">
              <w:rPr>
                <w:rFonts w:ascii="Times New Roman" w:hAnsi="Times New Roman"/>
                <w:sz w:val="20"/>
                <w:szCs w:val="20"/>
              </w:rPr>
              <w:tab/>
            </w:r>
            <w:r w:rsidRPr="00F26469">
              <w:rPr>
                <w:rFonts w:ascii="Times New Roman" w:hAnsi="Times New Roman"/>
                <w:sz w:val="20"/>
                <w:szCs w:val="20"/>
              </w:rPr>
              <w:tab/>
              <w:t xml:space="preserve">         </w:t>
            </w:r>
            <w:r w:rsidRPr="00F26469">
              <w:rPr>
                <w:rFonts w:ascii="Times New Roman" w:hAnsi="Times New Roman" w:hint="eastAsia"/>
                <w:sz w:val="16"/>
                <w:szCs w:val="16"/>
              </w:rPr>
              <w:t>年</w:t>
            </w:r>
            <w:r w:rsidRPr="00F26469">
              <w:rPr>
                <w:rFonts w:ascii="Times New Roman" w:hAnsi="Times New Roman"/>
                <w:sz w:val="16"/>
                <w:szCs w:val="16"/>
              </w:rPr>
              <w:t xml:space="preserve">Year </w:t>
            </w:r>
            <w:r w:rsidRPr="00F26469">
              <w:rPr>
                <w:rFonts w:ascii="Times New Roman" w:hAnsi="Times New Roman" w:hint="eastAsia"/>
                <w:sz w:val="16"/>
                <w:szCs w:val="16"/>
              </w:rPr>
              <w:t>月</w:t>
            </w:r>
            <w:r w:rsidRPr="00F26469">
              <w:rPr>
                <w:rFonts w:ascii="Times New Roman" w:hAnsi="Times New Roman"/>
                <w:sz w:val="16"/>
                <w:szCs w:val="16"/>
              </w:rPr>
              <w:t xml:space="preserve">Month </w:t>
            </w:r>
            <w:r w:rsidRPr="00F26469">
              <w:rPr>
                <w:rFonts w:ascii="Times New Roman" w:hAnsi="Times New Roman" w:hint="eastAsia"/>
                <w:sz w:val="16"/>
                <w:szCs w:val="16"/>
              </w:rPr>
              <w:t>日</w:t>
            </w:r>
            <w:r w:rsidRPr="00F26469">
              <w:rPr>
                <w:rFonts w:ascii="Times New Roman" w:hAnsi="Times New Roman"/>
                <w:sz w:val="16"/>
                <w:szCs w:val="16"/>
              </w:rPr>
              <w:t xml:space="preserve"> Day    </w:t>
            </w:r>
            <w:r w:rsidRPr="00F26469">
              <w:rPr>
                <w:rFonts w:ascii="Times New Roman" w:hAnsi="Times New Roman"/>
                <w:sz w:val="16"/>
                <w:szCs w:val="16"/>
                <w:u w:val="single"/>
              </w:rPr>
              <w:t>Signature:</w:t>
            </w:r>
            <w:r w:rsidRPr="00F26469">
              <w:rPr>
                <w:rFonts w:ascii="Times New Roman" w:hAnsi="Times New Roman"/>
                <w:sz w:val="16"/>
                <w:szCs w:val="16"/>
                <w:u w:val="single"/>
              </w:rPr>
              <w:tab/>
            </w:r>
            <w:r w:rsidRPr="00F26469">
              <w:rPr>
                <w:rFonts w:ascii="Times New Roman" w:hAnsi="Times New Roman"/>
                <w:sz w:val="16"/>
                <w:szCs w:val="16"/>
                <w:u w:val="single"/>
              </w:rPr>
              <w:tab/>
            </w:r>
            <w:r w:rsidRPr="00F26469">
              <w:rPr>
                <w:rFonts w:ascii="Times New Roman" w:hAnsi="Times New Roman" w:hint="eastAsia"/>
                <w:sz w:val="16"/>
                <w:szCs w:val="16"/>
                <w:u w:val="single"/>
              </w:rPr>
              <w:t xml:space="preserve">　　　　　</w:t>
            </w:r>
            <w:r w:rsidRPr="00F26469">
              <w:rPr>
                <w:rFonts w:ascii="Times New Roman" w:hAnsi="Times New Roman"/>
                <w:sz w:val="16"/>
                <w:szCs w:val="16"/>
                <w:u w:val="single"/>
              </w:rPr>
              <w:tab/>
            </w:r>
          </w:p>
        </w:tc>
      </w:tr>
    </w:tbl>
    <w:p w:rsidR="007C179F" w:rsidRPr="00F26469" w:rsidRDefault="007C179F" w:rsidP="007C179F">
      <w:pPr>
        <w:snapToGrid w:val="0"/>
        <w:rPr>
          <w:rFonts w:ascii="Times New Roman" w:hAnsi="Times New Roman"/>
          <w:sz w:val="20"/>
          <w:szCs w:val="20"/>
        </w:rPr>
      </w:pPr>
      <w:r w:rsidRPr="00F26469">
        <w:rPr>
          <w:rFonts w:ascii="Times New Roman" w:hAnsi="Times New Roman" w:hint="eastAsia"/>
          <w:sz w:val="20"/>
          <w:szCs w:val="20"/>
        </w:rPr>
        <w:t>提出先　所属校の担当係</w:t>
      </w:r>
    </w:p>
    <w:p w:rsidR="007C179F" w:rsidRDefault="007C179F" w:rsidP="007C179F">
      <w:pPr>
        <w:snapToGrid w:val="0"/>
        <w:rPr>
          <w:rFonts w:ascii="Times New Roman" w:hAnsi="Times New Roman"/>
          <w:sz w:val="18"/>
          <w:szCs w:val="18"/>
        </w:rPr>
      </w:pPr>
      <w:r w:rsidRPr="00F26469">
        <w:rPr>
          <w:rFonts w:ascii="Times New Roman" w:hAnsi="Times New Roman" w:hint="eastAsia"/>
          <w:sz w:val="20"/>
          <w:szCs w:val="20"/>
        </w:rPr>
        <w:t>問合先</w:t>
      </w:r>
      <w:r w:rsidRPr="00F26469">
        <w:rPr>
          <w:rFonts w:ascii="Times New Roman" w:hAnsi="Times New Roman"/>
          <w:sz w:val="20"/>
          <w:szCs w:val="20"/>
        </w:rPr>
        <w:t xml:space="preserve">  </w:t>
      </w:r>
      <w:r w:rsidR="00B30039">
        <w:rPr>
          <w:rFonts w:ascii="Times New Roman" w:hAnsi="Times New Roman" w:hint="eastAsia"/>
          <w:sz w:val="20"/>
          <w:szCs w:val="20"/>
        </w:rPr>
        <w:t xml:space="preserve">香川大学国際グループ　担当　</w:t>
      </w:r>
      <w:r w:rsidR="006A1664">
        <w:rPr>
          <w:rFonts w:ascii="Times New Roman" w:hAnsi="Times New Roman" w:hint="eastAsia"/>
          <w:sz w:val="20"/>
          <w:szCs w:val="20"/>
        </w:rPr>
        <w:t>松家　秀真</w:t>
      </w:r>
      <w:r w:rsidRPr="00F26469">
        <w:rPr>
          <w:rFonts w:ascii="Times New Roman" w:hAnsi="Times New Roman" w:hint="eastAsia"/>
          <w:sz w:val="20"/>
          <w:szCs w:val="20"/>
        </w:rPr>
        <w:t xml:space="preserve">　</w:t>
      </w:r>
      <w:r w:rsidRPr="00F26469">
        <w:rPr>
          <w:rFonts w:ascii="Times New Roman" w:hAnsi="Times New Roman"/>
          <w:sz w:val="20"/>
          <w:szCs w:val="20"/>
        </w:rPr>
        <w:t>Pho</w:t>
      </w:r>
      <w:r w:rsidRPr="00F26469">
        <w:rPr>
          <w:rFonts w:ascii="Times New Roman" w:hAnsi="Times New Roman"/>
          <w:sz w:val="18"/>
          <w:szCs w:val="18"/>
        </w:rPr>
        <w:t>ne: 087-832-11</w:t>
      </w:r>
      <w:r w:rsidR="00B30039">
        <w:rPr>
          <w:rFonts w:ascii="Times New Roman" w:hAnsi="Times New Roman" w:hint="eastAsia"/>
          <w:sz w:val="18"/>
          <w:szCs w:val="18"/>
        </w:rPr>
        <w:t>48</w:t>
      </w:r>
      <w:r w:rsidRPr="00F26469">
        <w:rPr>
          <w:rFonts w:ascii="Times New Roman" w:hAnsi="Times New Roman"/>
          <w:sz w:val="18"/>
          <w:szCs w:val="18"/>
        </w:rPr>
        <w:t xml:space="preserve">  Fax: 087-832-1192</w:t>
      </w:r>
    </w:p>
    <w:p w:rsidR="007C179F" w:rsidRDefault="007C179F" w:rsidP="00A45B64">
      <w:pPr>
        <w:snapToGrid w:val="0"/>
      </w:pPr>
      <w:r w:rsidRPr="00F26469">
        <w:rPr>
          <w:rFonts w:ascii="Times New Roman" w:hAnsi="Times New Roman" w:hint="eastAsia"/>
          <w:sz w:val="18"/>
          <w:szCs w:val="18"/>
        </w:rPr>
        <w:t>※申込提出後、事務局からメールを送りますので、必ず返信してください。返信したら申込完了です。</w:t>
      </w:r>
    </w:p>
    <w:sectPr w:rsidR="007C179F" w:rsidSect="007C179F">
      <w:pgSz w:w="11906" w:h="16838"/>
      <w:pgMar w:top="993" w:right="1701" w:bottom="993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BBD" w:rsidRDefault="008E3BBD" w:rsidP="002C32F8">
      <w:r>
        <w:separator/>
      </w:r>
    </w:p>
  </w:endnote>
  <w:endnote w:type="continuationSeparator" w:id="0">
    <w:p w:rsidR="008E3BBD" w:rsidRDefault="008E3BBD" w:rsidP="002C3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BBD" w:rsidRDefault="008E3BBD" w:rsidP="002C32F8">
      <w:r>
        <w:separator/>
      </w:r>
    </w:p>
  </w:footnote>
  <w:footnote w:type="continuationSeparator" w:id="0">
    <w:p w:rsidR="008E3BBD" w:rsidRDefault="008E3BBD" w:rsidP="002C32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07FF0"/>
    <w:multiLevelType w:val="hybridMultilevel"/>
    <w:tmpl w:val="C876F630"/>
    <w:lvl w:ilvl="0" w:tplc="3B965E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AC23A8F"/>
    <w:multiLevelType w:val="hybridMultilevel"/>
    <w:tmpl w:val="922ABD5E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25D7C55"/>
    <w:multiLevelType w:val="hybridMultilevel"/>
    <w:tmpl w:val="51D24D10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56427B7"/>
    <w:multiLevelType w:val="hybridMultilevel"/>
    <w:tmpl w:val="98C41B32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DA37B50"/>
    <w:multiLevelType w:val="hybridMultilevel"/>
    <w:tmpl w:val="EEFE4292"/>
    <w:lvl w:ilvl="0" w:tplc="0409000D">
      <w:start w:val="1"/>
      <w:numFmt w:val="bullet"/>
      <w:lvlText w:val=""/>
      <w:lvlJc w:val="left"/>
      <w:pPr>
        <w:ind w:left="844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4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4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4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5" w15:restartNumberingAfterBreak="0">
    <w:nsid w:val="33795B3B"/>
    <w:multiLevelType w:val="hybridMultilevel"/>
    <w:tmpl w:val="AA9A84EE"/>
    <w:lvl w:ilvl="0" w:tplc="91087414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6" w15:restartNumberingAfterBreak="0">
    <w:nsid w:val="45D07C94"/>
    <w:multiLevelType w:val="hybridMultilevel"/>
    <w:tmpl w:val="2AA2F7E2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AF015C8"/>
    <w:multiLevelType w:val="hybridMultilevel"/>
    <w:tmpl w:val="C2A27BFA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F6F0CC4"/>
    <w:multiLevelType w:val="hybridMultilevel"/>
    <w:tmpl w:val="BB2047F4"/>
    <w:lvl w:ilvl="0" w:tplc="32E4B912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32E4B912">
      <w:numFmt w:val="bullet"/>
      <w:lvlText w:val="・"/>
      <w:lvlJc w:val="left"/>
      <w:pPr>
        <w:ind w:left="840" w:hanging="420"/>
      </w:pPr>
      <w:rPr>
        <w:rFonts w:ascii="ＭＳ 明朝" w:eastAsia="ＭＳ 明朝" w:hAnsi="ＭＳ 明朝" w:cs="Times New Roman" w:hint="eastAsia"/>
      </w:rPr>
    </w:lvl>
    <w:lvl w:ilvl="2" w:tplc="32E4B912">
      <w:numFmt w:val="bullet"/>
      <w:lvlText w:val="・"/>
      <w:lvlJc w:val="left"/>
      <w:pPr>
        <w:ind w:left="1260" w:hanging="420"/>
      </w:pPr>
      <w:rPr>
        <w:rFonts w:ascii="ＭＳ 明朝" w:eastAsia="ＭＳ 明朝" w:hAnsi="ＭＳ 明朝" w:cs="Times New Roman" w:hint="eastAsia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1E30217"/>
    <w:multiLevelType w:val="hybridMultilevel"/>
    <w:tmpl w:val="B6BA9B52"/>
    <w:lvl w:ilvl="0" w:tplc="42CC08B8">
      <w:start w:val="3"/>
      <w:numFmt w:val="bullet"/>
      <w:lvlText w:val="※"/>
      <w:lvlJc w:val="left"/>
      <w:pPr>
        <w:ind w:left="360" w:hanging="360"/>
      </w:pPr>
      <w:rPr>
        <w:rFonts w:ascii="ＭＳ 明朝" w:eastAsia="ＭＳ 明朝" w:hAnsi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4444B0E"/>
    <w:multiLevelType w:val="hybridMultilevel"/>
    <w:tmpl w:val="D5968B7C"/>
    <w:lvl w:ilvl="0" w:tplc="27CE7444">
      <w:start w:val="11"/>
      <w:numFmt w:val="bullet"/>
      <w:lvlText w:val=""/>
      <w:lvlJc w:val="left"/>
      <w:pPr>
        <w:ind w:left="360" w:hanging="360"/>
      </w:pPr>
      <w:rPr>
        <w:rFonts w:ascii="Wingdings" w:eastAsia="ＭＳ 明朝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B7C4DB2"/>
    <w:multiLevelType w:val="hybridMultilevel"/>
    <w:tmpl w:val="B3BA756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2E627E2"/>
    <w:multiLevelType w:val="hybridMultilevel"/>
    <w:tmpl w:val="CD3CEBC4"/>
    <w:lvl w:ilvl="0" w:tplc="491C39AA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  <w:rPr>
        <w:rFonts w:cs="Times New Roman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  <w:rPr>
        <w:rFonts w:cs="Times New Roman"/>
      </w:r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  <w:rPr>
        <w:rFonts w:cs="Times New Roman"/>
      </w:r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  <w:rPr>
        <w:rFonts w:cs="Times New Roman"/>
      </w:rPr>
    </w:lvl>
  </w:abstractNum>
  <w:abstractNum w:abstractNumId="13" w15:restartNumberingAfterBreak="0">
    <w:nsid w:val="7D4D3ABF"/>
    <w:multiLevelType w:val="hybridMultilevel"/>
    <w:tmpl w:val="EA4267D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5"/>
  </w:num>
  <w:num w:numId="4">
    <w:abstractNumId w:val="10"/>
  </w:num>
  <w:num w:numId="5">
    <w:abstractNumId w:val="4"/>
  </w:num>
  <w:num w:numId="6">
    <w:abstractNumId w:val="11"/>
  </w:num>
  <w:num w:numId="7">
    <w:abstractNumId w:val="13"/>
  </w:num>
  <w:num w:numId="8">
    <w:abstractNumId w:val="0"/>
  </w:num>
  <w:num w:numId="9">
    <w:abstractNumId w:val="1"/>
  </w:num>
  <w:num w:numId="10">
    <w:abstractNumId w:val="3"/>
  </w:num>
  <w:num w:numId="11">
    <w:abstractNumId w:val="6"/>
  </w:num>
  <w:num w:numId="12">
    <w:abstractNumId w:val="2"/>
  </w:num>
  <w:num w:numId="13">
    <w:abstractNumId w:val="8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TYyNzMytTSyNDFR0lEKTi0uzszPAykwqgUANpHjbSwAAAA="/>
  </w:docVars>
  <w:rsids>
    <w:rsidRoot w:val="00937024"/>
    <w:rsid w:val="000032FB"/>
    <w:rsid w:val="00020687"/>
    <w:rsid w:val="000339C8"/>
    <w:rsid w:val="000476A3"/>
    <w:rsid w:val="00062890"/>
    <w:rsid w:val="00070732"/>
    <w:rsid w:val="00070E0B"/>
    <w:rsid w:val="000963B5"/>
    <w:rsid w:val="000A7D2F"/>
    <w:rsid w:val="000B7AA7"/>
    <w:rsid w:val="000D2CE7"/>
    <w:rsid w:val="000E7886"/>
    <w:rsid w:val="000F0359"/>
    <w:rsid w:val="000F5E2B"/>
    <w:rsid w:val="0010506B"/>
    <w:rsid w:val="00114F77"/>
    <w:rsid w:val="00127E36"/>
    <w:rsid w:val="00134139"/>
    <w:rsid w:val="00146E96"/>
    <w:rsid w:val="001531D8"/>
    <w:rsid w:val="001639E5"/>
    <w:rsid w:val="0017404A"/>
    <w:rsid w:val="001A0D99"/>
    <w:rsid w:val="001B4657"/>
    <w:rsid w:val="001C0B8B"/>
    <w:rsid w:val="001D3DA5"/>
    <w:rsid w:val="001D53C8"/>
    <w:rsid w:val="001D733E"/>
    <w:rsid w:val="001E5BA2"/>
    <w:rsid w:val="00225B02"/>
    <w:rsid w:val="00230052"/>
    <w:rsid w:val="002A2AC5"/>
    <w:rsid w:val="002A46FC"/>
    <w:rsid w:val="002B578B"/>
    <w:rsid w:val="002C00A6"/>
    <w:rsid w:val="002C32F8"/>
    <w:rsid w:val="002E1CDE"/>
    <w:rsid w:val="00332533"/>
    <w:rsid w:val="003339C8"/>
    <w:rsid w:val="00347F2C"/>
    <w:rsid w:val="00361516"/>
    <w:rsid w:val="00370415"/>
    <w:rsid w:val="003726AB"/>
    <w:rsid w:val="00374FE4"/>
    <w:rsid w:val="00395DF6"/>
    <w:rsid w:val="003B5D20"/>
    <w:rsid w:val="003C4BD8"/>
    <w:rsid w:val="003D0CCA"/>
    <w:rsid w:val="003D3672"/>
    <w:rsid w:val="003D36E3"/>
    <w:rsid w:val="003E311A"/>
    <w:rsid w:val="003E3140"/>
    <w:rsid w:val="003E6244"/>
    <w:rsid w:val="003E7281"/>
    <w:rsid w:val="004055C8"/>
    <w:rsid w:val="004152F7"/>
    <w:rsid w:val="00417F93"/>
    <w:rsid w:val="004379C9"/>
    <w:rsid w:val="00445889"/>
    <w:rsid w:val="00455040"/>
    <w:rsid w:val="00463FE1"/>
    <w:rsid w:val="004844C3"/>
    <w:rsid w:val="00493E4B"/>
    <w:rsid w:val="00494E92"/>
    <w:rsid w:val="004D5015"/>
    <w:rsid w:val="004F3D13"/>
    <w:rsid w:val="00525187"/>
    <w:rsid w:val="0053147A"/>
    <w:rsid w:val="0054070A"/>
    <w:rsid w:val="00552175"/>
    <w:rsid w:val="00556EE1"/>
    <w:rsid w:val="00563646"/>
    <w:rsid w:val="0056561B"/>
    <w:rsid w:val="00587E75"/>
    <w:rsid w:val="0059758E"/>
    <w:rsid w:val="00597DD3"/>
    <w:rsid w:val="005B0DFF"/>
    <w:rsid w:val="005D1A53"/>
    <w:rsid w:val="005E036F"/>
    <w:rsid w:val="0062028A"/>
    <w:rsid w:val="00625FC7"/>
    <w:rsid w:val="00642BA6"/>
    <w:rsid w:val="00666926"/>
    <w:rsid w:val="006A1664"/>
    <w:rsid w:val="006B0462"/>
    <w:rsid w:val="006B3AFB"/>
    <w:rsid w:val="006B78C4"/>
    <w:rsid w:val="006E7377"/>
    <w:rsid w:val="007146D8"/>
    <w:rsid w:val="00715942"/>
    <w:rsid w:val="00774C8E"/>
    <w:rsid w:val="0077786E"/>
    <w:rsid w:val="007977F5"/>
    <w:rsid w:val="007A7FD7"/>
    <w:rsid w:val="007C179F"/>
    <w:rsid w:val="007C6BB4"/>
    <w:rsid w:val="007D43FC"/>
    <w:rsid w:val="007E1BF4"/>
    <w:rsid w:val="00827F04"/>
    <w:rsid w:val="00843900"/>
    <w:rsid w:val="00852EE3"/>
    <w:rsid w:val="00863A3A"/>
    <w:rsid w:val="00871199"/>
    <w:rsid w:val="008B1FED"/>
    <w:rsid w:val="008B6C06"/>
    <w:rsid w:val="008D1F96"/>
    <w:rsid w:val="008E3BBD"/>
    <w:rsid w:val="00905490"/>
    <w:rsid w:val="00915732"/>
    <w:rsid w:val="00937024"/>
    <w:rsid w:val="00937C3C"/>
    <w:rsid w:val="00943BDD"/>
    <w:rsid w:val="00957BB1"/>
    <w:rsid w:val="009C27B7"/>
    <w:rsid w:val="009C4CA3"/>
    <w:rsid w:val="009D49D9"/>
    <w:rsid w:val="009D7F9E"/>
    <w:rsid w:val="009E5958"/>
    <w:rsid w:val="00A02FEF"/>
    <w:rsid w:val="00A03F00"/>
    <w:rsid w:val="00A040AD"/>
    <w:rsid w:val="00A20BAE"/>
    <w:rsid w:val="00A313CC"/>
    <w:rsid w:val="00A33D05"/>
    <w:rsid w:val="00A45B64"/>
    <w:rsid w:val="00A53A4D"/>
    <w:rsid w:val="00A73719"/>
    <w:rsid w:val="00AA0159"/>
    <w:rsid w:val="00AA0BED"/>
    <w:rsid w:val="00AE5E15"/>
    <w:rsid w:val="00B04FED"/>
    <w:rsid w:val="00B210A8"/>
    <w:rsid w:val="00B23EF6"/>
    <w:rsid w:val="00B25B37"/>
    <w:rsid w:val="00B270DA"/>
    <w:rsid w:val="00B30039"/>
    <w:rsid w:val="00B32094"/>
    <w:rsid w:val="00B41C5D"/>
    <w:rsid w:val="00B421F7"/>
    <w:rsid w:val="00B654E2"/>
    <w:rsid w:val="00BA50EF"/>
    <w:rsid w:val="00BC647F"/>
    <w:rsid w:val="00BD2FEA"/>
    <w:rsid w:val="00BD3AD6"/>
    <w:rsid w:val="00C04E5D"/>
    <w:rsid w:val="00C32A9C"/>
    <w:rsid w:val="00C33014"/>
    <w:rsid w:val="00C35293"/>
    <w:rsid w:val="00C36724"/>
    <w:rsid w:val="00C438D2"/>
    <w:rsid w:val="00C71255"/>
    <w:rsid w:val="00CA39AB"/>
    <w:rsid w:val="00CA52A9"/>
    <w:rsid w:val="00CA6AC0"/>
    <w:rsid w:val="00CB3870"/>
    <w:rsid w:val="00CD7200"/>
    <w:rsid w:val="00CE1929"/>
    <w:rsid w:val="00CF1ACB"/>
    <w:rsid w:val="00D131F8"/>
    <w:rsid w:val="00D22DC4"/>
    <w:rsid w:val="00D3038E"/>
    <w:rsid w:val="00D31270"/>
    <w:rsid w:val="00D5134A"/>
    <w:rsid w:val="00D54DBE"/>
    <w:rsid w:val="00D70166"/>
    <w:rsid w:val="00D71E75"/>
    <w:rsid w:val="00DB5331"/>
    <w:rsid w:val="00DF3004"/>
    <w:rsid w:val="00DF38AE"/>
    <w:rsid w:val="00DF7A2B"/>
    <w:rsid w:val="00E161F6"/>
    <w:rsid w:val="00E16256"/>
    <w:rsid w:val="00E466B0"/>
    <w:rsid w:val="00E522D1"/>
    <w:rsid w:val="00E61C87"/>
    <w:rsid w:val="00E63F5F"/>
    <w:rsid w:val="00E6410C"/>
    <w:rsid w:val="00E76B6F"/>
    <w:rsid w:val="00EA468D"/>
    <w:rsid w:val="00EB2050"/>
    <w:rsid w:val="00EC7DF2"/>
    <w:rsid w:val="00ED48C3"/>
    <w:rsid w:val="00F01D8B"/>
    <w:rsid w:val="00F0483E"/>
    <w:rsid w:val="00F06B3C"/>
    <w:rsid w:val="00F226C0"/>
    <w:rsid w:val="00F44735"/>
    <w:rsid w:val="00F61115"/>
    <w:rsid w:val="00F6675A"/>
    <w:rsid w:val="00F6781D"/>
    <w:rsid w:val="00F81CE8"/>
    <w:rsid w:val="00F94668"/>
    <w:rsid w:val="00FA48C6"/>
    <w:rsid w:val="00FA7729"/>
    <w:rsid w:val="00FB6F82"/>
    <w:rsid w:val="00FC0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7ED197C6"/>
  <w15:docId w15:val="{C174540B-FB8B-4021-BE77-355F487D8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2E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2C32F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semiHidden/>
    <w:locked/>
    <w:rsid w:val="002C32F8"/>
    <w:rPr>
      <w:rFonts w:cs="Times New Roman"/>
    </w:rPr>
  </w:style>
  <w:style w:type="paragraph" w:styleId="a5">
    <w:name w:val="footer"/>
    <w:basedOn w:val="a"/>
    <w:link w:val="a6"/>
    <w:uiPriority w:val="99"/>
    <w:rsid w:val="002C32F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locked/>
    <w:rsid w:val="002C32F8"/>
    <w:rPr>
      <w:rFonts w:cs="Times New Roman"/>
    </w:rPr>
  </w:style>
  <w:style w:type="paragraph" w:styleId="a7">
    <w:name w:val="List Paragraph"/>
    <w:basedOn w:val="a"/>
    <w:uiPriority w:val="99"/>
    <w:qFormat/>
    <w:rsid w:val="000B7AA7"/>
    <w:pPr>
      <w:ind w:leftChars="400" w:left="840"/>
    </w:pPr>
  </w:style>
  <w:style w:type="table" w:styleId="a8">
    <w:name w:val="Table Grid"/>
    <w:basedOn w:val="a1"/>
    <w:uiPriority w:val="99"/>
    <w:rsid w:val="00BD3AD6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te Heading"/>
    <w:basedOn w:val="a"/>
    <w:next w:val="a"/>
    <w:link w:val="aa"/>
    <w:rsid w:val="007C179F"/>
    <w:pPr>
      <w:jc w:val="center"/>
    </w:pPr>
    <w:rPr>
      <w:sz w:val="24"/>
      <w:szCs w:val="24"/>
    </w:rPr>
  </w:style>
  <w:style w:type="character" w:customStyle="1" w:styleId="aa">
    <w:name w:val="記 (文字)"/>
    <w:basedOn w:val="a0"/>
    <w:link w:val="a9"/>
    <w:rsid w:val="007C179F"/>
    <w:rPr>
      <w:sz w:val="24"/>
      <w:szCs w:val="24"/>
    </w:rPr>
  </w:style>
  <w:style w:type="paragraph" w:styleId="ab">
    <w:name w:val="Balloon Text"/>
    <w:basedOn w:val="a"/>
    <w:link w:val="ac"/>
    <w:uiPriority w:val="99"/>
    <w:semiHidden/>
    <w:unhideWhenUsed/>
    <w:rsid w:val="00CE1929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CE192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64AD7F8CADFB14598D30ECB9D8F78D3" ma:contentTypeVersion="10" ma:contentTypeDescription="新しいドキュメントを作成します。" ma:contentTypeScope="" ma:versionID="7ec1be6073696c71d5cf2ab0a6201cc5">
  <xsd:schema xmlns:xsd="http://www.w3.org/2001/XMLSchema" xmlns:xs="http://www.w3.org/2001/XMLSchema" xmlns:p="http://schemas.microsoft.com/office/2006/metadata/properties" xmlns:ns2="d50015b9-5770-4cf8-aae8-b2ac1f668877" xmlns:ns3="6499c8de-8a6b-4e8e-9b20-6e4ceccad619" targetNamespace="http://schemas.microsoft.com/office/2006/metadata/properties" ma:root="true" ma:fieldsID="d15445f22632c38e9ccbedccad40fd03" ns2:_="" ns3:_="">
    <xsd:import namespace="d50015b9-5770-4cf8-aae8-b2ac1f668877"/>
    <xsd:import namespace="6499c8de-8a6b-4e8e-9b20-6e4ceccad6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015b9-5770-4cf8-aae8-b2ac1f6688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99c8de-8a6b-4e8e-9b20-6e4ceccad6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48D670-1850-4475-B38C-389B46C16C64}">
  <ds:schemaRefs>
    <ds:schemaRef ds:uri="314794a3-de9c-41fa-8223-eb6dfee20610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b84617ab-5930-4b48-823b-03c45dde72d4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46518477-4D39-487F-B4F0-2D4334CC2C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6E290A-2A93-4D5E-87AC-346FDC657810}"/>
</file>

<file path=customXml/itemProps4.xml><?xml version="1.0" encoding="utf-8"?>
<ds:datastoreItem xmlns:ds="http://schemas.openxmlformats.org/officeDocument/2006/customXml" ds:itemID="{57CEC643-67E3-472D-A9B9-39CC834A9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442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2012年 外国人学生かがわホームビジット　実施要項（案）</vt:lpstr>
    </vt:vector>
  </TitlesOfParts>
  <Company>FJ-USER</Company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2年 外国人学生かがわホームビジット　実施要項（案）</dc:title>
  <dc:creator>塩井　実香</dc:creator>
  <cp:lastModifiedBy>soryugaseu</cp:lastModifiedBy>
  <cp:revision>3</cp:revision>
  <cp:lastPrinted>2018-04-11T06:53:00Z</cp:lastPrinted>
  <dcterms:created xsi:type="dcterms:W3CDTF">2022-05-30T00:22:00Z</dcterms:created>
  <dcterms:modified xsi:type="dcterms:W3CDTF">2022-05-30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4AD7F8CADFB14598D30ECB9D8F78D3</vt:lpwstr>
  </property>
</Properties>
</file>